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518"/>
        <w:gridCol w:w="5850"/>
      </w:tblGrid>
      <w:tr w:rsidR="009317C1" w14:paraId="4EDF4B82" w14:textId="77777777" w:rsidTr="00F77E41">
        <w:trPr>
          <w:trHeight w:val="1170"/>
        </w:trPr>
        <w:tc>
          <w:tcPr>
            <w:tcW w:w="4518" w:type="dxa"/>
            <w:shd w:val="clear" w:color="auto" w:fill="auto"/>
          </w:tcPr>
          <w:p w14:paraId="251741F3" w14:textId="77777777" w:rsidR="009317C1" w:rsidRDefault="00F77E41" w:rsidP="00F171FC"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A6ADF25" wp14:editId="60FF5ACB">
                  <wp:simplePos x="0" y="0"/>
                  <wp:positionH relativeFrom="column">
                    <wp:posOffset>-78740</wp:posOffset>
                  </wp:positionH>
                  <wp:positionV relativeFrom="paragraph">
                    <wp:posOffset>167005</wp:posOffset>
                  </wp:positionV>
                  <wp:extent cx="2844800" cy="552207"/>
                  <wp:effectExtent l="0" t="0" r="0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50" w:type="dxa"/>
            <w:shd w:val="clear" w:color="auto" w:fill="auto"/>
            <w:vAlign w:val="bottom"/>
          </w:tcPr>
          <w:p w14:paraId="0849DF06" w14:textId="77777777" w:rsidR="009317C1" w:rsidRPr="00F171FC" w:rsidRDefault="009317C1" w:rsidP="00F171FC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F171FC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14FD9132" w14:textId="77777777" w:rsidR="009317C1" w:rsidRPr="00354DF3" w:rsidRDefault="009317C1" w:rsidP="00F171FC">
            <w:pPr>
              <w:jc w:val="right"/>
              <w:rPr>
                <w:rFonts w:ascii="Tw Cen MT" w:hAnsi="Tw Cen MT"/>
                <w:color w:val="C00000"/>
              </w:rPr>
            </w:pPr>
            <w:r w:rsidRPr="00354DF3">
              <w:rPr>
                <w:rFonts w:ascii="Tw Cen MT" w:hAnsi="Tw Cen MT"/>
                <w:color w:val="C00000"/>
              </w:rPr>
              <w:t>BROADCAST MEDIA</w:t>
            </w:r>
          </w:p>
          <w:p w14:paraId="5EB7DE7D" w14:textId="77777777" w:rsidR="009317C1" w:rsidRPr="009C08EA" w:rsidRDefault="009317C1" w:rsidP="009C08EA">
            <w:pPr>
              <w:jc w:val="right"/>
              <w:rPr>
                <w:b/>
              </w:rPr>
            </w:pPr>
            <w:r w:rsidRPr="009C08EA">
              <w:rPr>
                <w:rFonts w:ascii="Tw Cen MT" w:hAnsi="Tw Cen MT"/>
                <w:b/>
              </w:rPr>
              <w:t>RIO GRANDE VALLEY</w:t>
            </w:r>
          </w:p>
        </w:tc>
      </w:tr>
      <w:tr w:rsidR="00B43E46" w14:paraId="00481467" w14:textId="77777777" w:rsidTr="00F171FC">
        <w:trPr>
          <w:trHeight w:val="278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609BDB" w14:textId="77777777" w:rsidR="00B43E46" w:rsidRPr="00F171FC" w:rsidRDefault="00B43E46" w:rsidP="00F171FC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7BC0FD05" w14:textId="77777777" w:rsidTr="00F171FC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8435FD9" w14:textId="77777777" w:rsidR="009317C1" w:rsidRPr="00F171FC" w:rsidRDefault="009317C1" w:rsidP="00F171FC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F171FC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35B79457" w14:textId="77777777" w:rsidR="00F171FC" w:rsidRPr="00F171FC" w:rsidRDefault="00F171FC" w:rsidP="00F171FC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CE1F3C" w:rsidRPr="009317C1" w14:paraId="5CA3E76A" w14:textId="77777777" w:rsidTr="00F171FC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EC29A41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7521A1">
              <w:rPr>
                <w:sz w:val="20"/>
                <w:szCs w:val="20"/>
              </w:rPr>
            </w:r>
            <w:r w:rsidR="007521A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A4A8D8" w14:textId="77777777" w:rsidR="00CE1F3C" w:rsidRPr="00F171FC" w:rsidRDefault="00CE1F3C" w:rsidP="009317C1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49EE62A0" w14:textId="77777777" w:rsidR="00CE1F3C" w:rsidRPr="00F171FC" w:rsidRDefault="00CE1F3C" w:rsidP="009317C1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>($5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4A6D23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7521A1">
              <w:rPr>
                <w:sz w:val="20"/>
                <w:szCs w:val="20"/>
              </w:rPr>
            </w:r>
            <w:r w:rsidR="007521A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749CFD4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05B6B204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45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D7E732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7521A1">
              <w:rPr>
                <w:sz w:val="20"/>
                <w:szCs w:val="20"/>
              </w:rPr>
            </w:r>
            <w:r w:rsidR="007521A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1CD354B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088246B5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30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DF33AC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7521A1">
              <w:rPr>
                <w:sz w:val="20"/>
                <w:szCs w:val="20"/>
              </w:rPr>
            </w:r>
            <w:r w:rsidR="007521A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5CDFD83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7A8374FC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20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2BE50E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7521A1">
              <w:rPr>
                <w:sz w:val="20"/>
                <w:szCs w:val="20"/>
              </w:rPr>
            </w:r>
            <w:r w:rsidR="007521A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EFF0727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28C23E6F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15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E1E4F1" w14:textId="77777777" w:rsidR="00CE1F3C" w:rsidRPr="00F171FC" w:rsidRDefault="00CE1F3C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="007521A1">
              <w:rPr>
                <w:rFonts w:ascii="Tw Cen MT" w:hAnsi="Tw Cen MT"/>
                <w:sz w:val="20"/>
                <w:szCs w:val="20"/>
              </w:rPr>
            </w:r>
            <w:r w:rsidR="007521A1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18C95D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00F1F07F" w14:textId="77777777" w:rsidR="00CE1F3C" w:rsidRPr="00F171FC" w:rsidRDefault="00CE1F3C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>($10,000)</w:t>
            </w:r>
          </w:p>
        </w:tc>
      </w:tr>
      <w:tr w:rsidR="00B43E46" w:rsidRPr="009317C1" w14:paraId="7F4D3DD8" w14:textId="77777777" w:rsidTr="00F171FC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6F1BEF4" w14:textId="77777777" w:rsidR="00B43E46" w:rsidRPr="00F171FC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33755BB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E0BE87" w14:textId="77777777" w:rsidR="00B43E46" w:rsidRPr="00F171FC" w:rsidRDefault="00B43E46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4FA017C" w14:textId="77777777" w:rsidR="00B43E46" w:rsidRPr="00F171FC" w:rsidRDefault="00B43E46" w:rsidP="00F171FC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17AD9E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56C4962" w14:textId="77777777" w:rsidR="00B43E46" w:rsidRPr="00F171FC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6481D46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97FD31" w14:textId="77777777" w:rsidR="00B43E46" w:rsidRPr="00F171FC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D916D2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001C41" w:rsidRPr="009317C1" w14:paraId="0A3D82A4" w14:textId="77777777" w:rsidTr="00F171FC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14A7337" w14:textId="77777777" w:rsidR="00001C41" w:rsidRPr="00F171FC" w:rsidRDefault="00001C41" w:rsidP="009317C1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032E69D" w14:textId="77777777" w:rsidR="00001C41" w:rsidRPr="00F171FC" w:rsidRDefault="00827DF2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5E283" w14:textId="77777777" w:rsidR="00001C41" w:rsidRPr="00F171FC" w:rsidRDefault="00001C41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18F8E62" w14:textId="77777777" w:rsidR="00001C41" w:rsidRPr="00F171FC" w:rsidRDefault="00001C41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B563ACA" w14:textId="77777777" w:rsidR="00001C41" w:rsidRPr="00F171FC" w:rsidRDefault="00001C41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F171FC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7521A1">
              <w:rPr>
                <w:rFonts w:ascii="Tw Cen MT" w:hAnsi="Tw Cen MT"/>
                <w:b/>
                <w:sz w:val="16"/>
                <w:szCs w:val="16"/>
              </w:rPr>
            </w:r>
            <w:r w:rsidR="007521A1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RADI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61A3486" w14:textId="77777777" w:rsidR="00001C41" w:rsidRPr="00F171FC" w:rsidRDefault="00001C41" w:rsidP="009317C1">
            <w:pPr>
              <w:rPr>
                <w:sz w:val="16"/>
                <w:szCs w:val="16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65DA3B1" w14:textId="77777777" w:rsidR="00001C41" w:rsidRPr="00F171FC" w:rsidRDefault="00001C41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6"/>
                <w:szCs w:val="16"/>
              </w:rPr>
            </w:r>
            <w:r w:rsidR="007521A1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F171FC">
              <w:rPr>
                <w:rFonts w:ascii="Tw Cen MT" w:hAnsi="Tw Cen MT"/>
                <w:sz w:val="16"/>
                <w:szCs w:val="16"/>
              </w:rPr>
              <w:t xml:space="preserve"> TELEVIS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5D7AD1" w14:textId="77777777" w:rsidR="00001C41" w:rsidRPr="00F171FC" w:rsidRDefault="00001C41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B43E46" w:rsidRPr="009317C1" w14:paraId="6F12E2A8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4C97177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637E4683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428E2DC2" w14:textId="77777777" w:rsidR="00D2692A" w:rsidRPr="00F171FC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D2692A" w:rsidRPr="009317C1" w14:paraId="5DFB64B8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40406" w14:textId="77777777" w:rsidR="00D2692A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8" w:name="Text2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8"/>
          </w:p>
        </w:tc>
      </w:tr>
      <w:tr w:rsidR="0049411E" w:rsidRPr="009317C1" w14:paraId="7CFED299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53E181" w14:textId="77777777" w:rsidR="0049411E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9" w:name="Text3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49411E" w:rsidRPr="009317C1" w14:paraId="53CE620F" w14:textId="77777777" w:rsidTr="00F171FC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23563" w14:textId="38D47954" w:rsidR="00B43E46" w:rsidRPr="00F171FC" w:rsidRDefault="00520308" w:rsidP="00F171FC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1A01E0">
              <w:rPr>
                <w:rFonts w:ascii="Tw Cen MT" w:hAnsi="Tw Cen MT"/>
                <w:sz w:val="16"/>
                <w:szCs w:val="16"/>
              </w:rPr>
              <w:t>one logo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C54CB6" w:rsidRPr="001428BF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5001D9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3F26EFE8" w14:textId="77777777" w:rsidR="0049411E" w:rsidRPr="00F171FC" w:rsidRDefault="00520308" w:rsidP="008B6E5E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6"/>
                <w:szCs w:val="16"/>
              </w:rPr>
            </w:r>
            <w:r w:rsidR="007521A1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F171FC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6"/>
                <w:szCs w:val="16"/>
              </w:rPr>
            </w:r>
            <w:r w:rsidR="007521A1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40623D">
              <w:rPr>
                <w:rFonts w:ascii="Tw Cen MT" w:hAnsi="Tw Cen MT"/>
                <w:sz w:val="16"/>
                <w:szCs w:val="16"/>
              </w:rPr>
              <w:t xml:space="preserve">Please use logo from previous year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1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6"/>
                <w:szCs w:val="16"/>
              </w:rPr>
            </w:r>
            <w:r w:rsidR="007521A1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I do not have a logo, p</w:t>
            </w:r>
            <w:r w:rsidRPr="00F171FC">
              <w:rPr>
                <w:rFonts w:ascii="Tw Cen MT" w:hAnsi="Tw Cen MT"/>
                <w:sz w:val="16"/>
                <w:szCs w:val="16"/>
              </w:rPr>
              <w:t>lease print name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as listed above</w:t>
            </w:r>
          </w:p>
        </w:tc>
      </w:tr>
      <w:tr w:rsidR="00520308" w:rsidRPr="009317C1" w14:paraId="5B37B073" w14:textId="77777777" w:rsidTr="00F171FC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F94BDEE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3" w:name="Text4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471D30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4" w:name="Text5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</w:tr>
      <w:tr w:rsidR="0049411E" w:rsidRPr="009317C1" w14:paraId="7857CA60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27908EB" w14:textId="77777777" w:rsidR="0049411E" w:rsidRPr="00F171FC" w:rsidRDefault="00520308" w:rsidP="00A36DD7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bookmarkStart w:id="15" w:name="Text6"/>
      <w:tr w:rsidR="00A36DD7" w:rsidRPr="009317C1" w14:paraId="0945A79D" w14:textId="77777777" w:rsidTr="00F171FC">
        <w:trPr>
          <w:trHeight w:val="198"/>
          <w:jc w:val="center"/>
        </w:trPr>
        <w:tc>
          <w:tcPr>
            <w:tcW w:w="10368" w:type="dxa"/>
            <w:gridSpan w:val="1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AFBCF1E" w14:textId="77777777" w:rsidR="00A36DD7" w:rsidRPr="00F171FC" w:rsidRDefault="00A36DD7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Tickets will be delivered to this address, no P.O. Boxes)"/>
                  </w:textInput>
                </w:ffData>
              </w:fldChar>
            </w:r>
            <w:r w:rsidRPr="00F171FC"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 w:rsidRPr="00F171FC">
              <w:rPr>
                <w:rFonts w:ascii="Tw Cen MT" w:hAnsi="Tw Cen MT"/>
                <w:sz w:val="16"/>
                <w:szCs w:val="16"/>
              </w:rPr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6"/>
                <w:szCs w:val="16"/>
              </w:rPr>
              <w:t>(Tickets will be delivered to this address, no P.O. Boxes)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B43E46" w:rsidRPr="009317C1" w14:paraId="5D2D6443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03BF33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6EEAC9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029B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B43E46" w:rsidRPr="009317C1" w14:paraId="4F620B14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16C582D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47F772A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0B3E4E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7F4FE8CF" w14:textId="77777777" w:rsidR="00001C41" w:rsidRDefault="00001C41">
      <w:pPr>
        <w:rPr>
          <w:rFonts w:ascii="Tw Cen MT Condensed" w:hAnsi="Tw Cen MT Condensed"/>
        </w:rPr>
      </w:pPr>
    </w:p>
    <w:p w14:paraId="37A358A4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>LIST OF STATIONS INCLUDED IN THIS AGREEMENT</w:t>
      </w:r>
      <w:r w:rsidR="008F75E3">
        <w:rPr>
          <w:rFonts w:ascii="Tw Cen MT" w:hAnsi="Tw Cen MT"/>
          <w:sz w:val="20"/>
          <w:szCs w:val="20"/>
        </w:rPr>
        <w:t>*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"/>
        <w:gridCol w:w="1347"/>
        <w:gridCol w:w="1024"/>
        <w:gridCol w:w="2128"/>
        <w:gridCol w:w="1350"/>
        <w:gridCol w:w="1217"/>
        <w:gridCol w:w="2648"/>
      </w:tblGrid>
      <w:tr w:rsidR="00F13E4D" w:rsidRPr="00F171FC" w14:paraId="3D5F9DB1" w14:textId="77777777" w:rsidTr="00F40A4C">
        <w:trPr>
          <w:trHeight w:val="317"/>
        </w:trPr>
        <w:tc>
          <w:tcPr>
            <w:tcW w:w="356" w:type="dxa"/>
            <w:shd w:val="clear" w:color="auto" w:fill="auto"/>
            <w:vAlign w:val="bottom"/>
          </w:tcPr>
          <w:p w14:paraId="108C66C5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347" w:type="dxa"/>
            <w:shd w:val="clear" w:color="auto" w:fill="auto"/>
            <w:vAlign w:val="bottom"/>
          </w:tcPr>
          <w:p w14:paraId="754F4936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CALL LETTERS</w:t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7DB89EEA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STATION</w:t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2EB5726B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350" w:type="dxa"/>
            <w:vAlign w:val="bottom"/>
          </w:tcPr>
          <w:p w14:paraId="01F32CA5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>
              <w:rPr>
                <w:rFonts w:ascii="Tw Cen MT" w:hAnsi="Tw Cen MT"/>
                <w:sz w:val="18"/>
                <w:szCs w:val="18"/>
              </w:rPr>
              <w:t>RATE PER SPOT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69046B23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648" w:type="dxa"/>
            <w:vMerge w:val="restart"/>
            <w:shd w:val="clear" w:color="auto" w:fill="FFFFFF"/>
          </w:tcPr>
          <w:p w14:paraId="698F1C92" w14:textId="77777777" w:rsidR="00F13E4D" w:rsidRPr="00F13E4D" w:rsidRDefault="00F13E4D" w:rsidP="00F171FC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3494D866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4D3E8F0E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7402E94B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URICIO CUELLAR</w:t>
            </w:r>
          </w:p>
          <w:p w14:paraId="2EBCE0F4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F0EAA1D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10A0DA3A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3900 N MCCOLL RD</w:t>
            </w:r>
          </w:p>
          <w:p w14:paraId="05E0A5AF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CALLEN, TEXAS 78501</w:t>
            </w:r>
          </w:p>
          <w:p w14:paraId="1640F069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5453AAB5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0D3ECD88" w14:textId="28C8D54C" w:rsidR="00F13E4D" w:rsidRPr="00F13E4D" w:rsidRDefault="007521A1" w:rsidP="007521A1">
            <w:pPr>
              <w:shd w:val="clear" w:color="auto" w:fill="FFFFFF"/>
              <w:rPr>
                <w:rFonts w:ascii="Tw Cen MT Condensed" w:hAnsi="Tw Cen MT Condensed"/>
                <w:sz w:val="16"/>
              </w:rPr>
            </w:pPr>
            <w:r w:rsidRPr="00EC6294">
              <w:rPr>
                <w:rFonts w:ascii="Tw Cen MT" w:hAnsi="Tw Cen MT"/>
                <w:sz w:val="16"/>
              </w:rPr>
              <w:t>mauricio.cuellar@lnfdist.com</w:t>
            </w:r>
          </w:p>
        </w:tc>
      </w:tr>
      <w:tr w:rsidR="00F13E4D" w:rsidRPr="00F171FC" w14:paraId="754D8384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18316D7D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3B421440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2" w:name="Text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024" w:type="dxa"/>
            <w:shd w:val="clear" w:color="auto" w:fill="auto"/>
            <w:vAlign w:val="bottom"/>
          </w:tcPr>
          <w:p w14:paraId="710FABCC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3" w:name="Text14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128" w:type="dxa"/>
            <w:shd w:val="clear" w:color="auto" w:fill="auto"/>
            <w:vAlign w:val="bottom"/>
          </w:tcPr>
          <w:p w14:paraId="013E9511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8E96CA4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0DF9A3A7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3D07F4F7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4C4DC7FD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39BB4C59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616CD3A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2700F8B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6B52B47C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EE2ECBC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2A0D385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2EDF6C62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192ACD9F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5EFE0D5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53520FE1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0E3805B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163F9180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1FBD9D70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84DA588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65D4360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576BF9B7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1A1EFD0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31DD5B6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407FC79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116D6C1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2DD7DEA2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D84BC80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7840578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28933086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6457C98E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16DC31E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872C17C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05757ABB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7521A1">
              <w:rPr>
                <w:rFonts w:ascii="Tw Cen MT" w:hAnsi="Tw Cen MT"/>
                <w:sz w:val="18"/>
                <w:szCs w:val="18"/>
              </w:rPr>
            </w:r>
            <w:r w:rsidR="007521A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06F212C2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0FC64025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4397909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74EF58FB" w14:textId="77777777" w:rsidR="00115325" w:rsidRDefault="00115325">
      <w:pPr>
        <w:rPr>
          <w:rFonts w:ascii="Tw Cen MT Condensed" w:hAnsi="Tw Cen MT Condensed"/>
        </w:rPr>
      </w:pPr>
    </w:p>
    <w:p w14:paraId="759FCBDD" w14:textId="77777777" w:rsidR="007521A1" w:rsidRDefault="007521A1" w:rsidP="007521A1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>
        <w:rPr>
          <w:rFonts w:ascii="Tw Cen MT Condensed" w:hAnsi="Tw Cen MT Condensed"/>
        </w:rPr>
        <w:instrText xml:space="preserve"> FORMCHECKBOX </w:instrText>
      </w:r>
      <w:r>
        <w:rPr>
          <w:rFonts w:ascii="Tw Cen MT Condensed" w:hAnsi="Tw Cen MT Condensed"/>
        </w:rPr>
      </w:r>
      <w:r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6"/>
      <w:r>
        <w:rPr>
          <w:rFonts w:ascii="Tw Cen MT Condensed" w:hAnsi="Tw Cen MT Condensed"/>
        </w:rPr>
        <w:t xml:space="preserve"> I understand that all dollars will be utilized under mutually agreed upon date and terms.</w:t>
      </w:r>
    </w:p>
    <w:p w14:paraId="0E5CE4FC" w14:textId="77777777" w:rsidR="007521A1" w:rsidRDefault="007521A1" w:rsidP="007521A1">
      <w:pPr>
        <w:rPr>
          <w:rFonts w:ascii="Tw Cen MT Condensed" w:hAnsi="Tw Cen MT Condensed"/>
        </w:rPr>
      </w:pPr>
    </w:p>
    <w:p w14:paraId="1CC9493A" w14:textId="77777777" w:rsidR="007521A1" w:rsidRDefault="007521A1" w:rsidP="007521A1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>
        <w:rPr>
          <w:rFonts w:ascii="Tw Cen MT Condensed" w:hAnsi="Tw Cen MT Condensed"/>
        </w:rPr>
        <w:instrText xml:space="preserve"> FORMCHECKBOX </w:instrText>
      </w:r>
      <w:r>
        <w:rPr>
          <w:rFonts w:ascii="Tw Cen MT Condensed" w:hAnsi="Tw Cen MT Condensed"/>
        </w:rPr>
      </w:r>
      <w:r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7"/>
      <w:r>
        <w:rPr>
          <w:rFonts w:ascii="Tw Cen MT Condensed" w:hAnsi="Tw Cen MT Condensed"/>
        </w:rPr>
        <w:t xml:space="preserve"> I understand that any specific instructions must be provided to Stars Scholarship Fund in a proposal format.</w:t>
      </w:r>
    </w:p>
    <w:p w14:paraId="1D359850" w14:textId="77777777" w:rsidR="00827DF2" w:rsidRDefault="00827DF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F171FC" w14:paraId="04CDD016" w14:textId="77777777" w:rsidTr="00F171FC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2C20E3BF" w14:textId="2D23EAC9" w:rsidR="0001503B" w:rsidRPr="00F171FC" w:rsidRDefault="0001503B" w:rsidP="008B6E5E">
            <w:pPr>
              <w:rPr>
                <w:rFonts w:ascii="Tw Cen MT" w:hAnsi="Tw Cen MT"/>
                <w:b/>
                <w:sz w:val="20"/>
                <w:szCs w:val="20"/>
                <w:u w:val="single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his agreement has been authorized </w:t>
            </w:r>
            <w:proofErr w:type="gramStart"/>
            <w:r w:rsidRPr="00F171FC">
              <w:rPr>
                <w:rFonts w:ascii="Tw Cen MT" w:hAnsi="Tw Cen MT"/>
                <w:sz w:val="20"/>
                <w:szCs w:val="20"/>
              </w:rPr>
              <w:t xml:space="preserve">on </w:t>
            </w:r>
            <w:r w:rsidR="00DE16E2" w:rsidRPr="00F171FC">
              <w:rPr>
                <w:rFonts w:ascii="Tw Cen MT" w:hAnsi="Tw Cen MT"/>
                <w:sz w:val="20"/>
                <w:szCs w:val="20"/>
              </w:rPr>
              <w:t xml:space="preserve"> _</w:t>
            </w:r>
            <w:proofErr w:type="gramEnd"/>
            <w:r w:rsidR="00DE16E2" w:rsidRPr="00F171FC">
              <w:rPr>
                <w:rFonts w:ascii="Tw Cen MT" w:hAnsi="Tw Cen MT"/>
                <w:sz w:val="20"/>
                <w:szCs w:val="20"/>
              </w:rPr>
              <w:t>_____/_______/20</w:t>
            </w:r>
            <w:r w:rsidR="00C54CB6">
              <w:rPr>
                <w:rFonts w:ascii="Tw Cen MT" w:hAnsi="Tw Cen MT"/>
                <w:sz w:val="20"/>
                <w:szCs w:val="20"/>
              </w:rPr>
              <w:t>2</w:t>
            </w:r>
            <w:r w:rsidR="009F0A24">
              <w:rPr>
                <w:rFonts w:ascii="Tw Cen MT" w:hAnsi="Tw Cen MT"/>
                <w:sz w:val="20"/>
                <w:szCs w:val="20"/>
              </w:rPr>
              <w:t>3</w:t>
            </w:r>
          </w:p>
        </w:tc>
      </w:tr>
      <w:tr w:rsidR="0001503B" w:rsidRPr="00F171FC" w14:paraId="60D3DAC0" w14:textId="77777777" w:rsidTr="00F171FC">
        <w:trPr>
          <w:trHeight w:val="539"/>
        </w:trPr>
        <w:tc>
          <w:tcPr>
            <w:tcW w:w="3432" w:type="dxa"/>
            <w:shd w:val="clear" w:color="auto" w:fill="auto"/>
          </w:tcPr>
          <w:p w14:paraId="66B48A39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8" w:name="Text18"/>
            <w:r w:rsidR="00A36DD7" w:rsidRPr="00F171FC">
              <w:rPr>
                <w:rFonts w:ascii="Tw Cen MT" w:hAnsi="Tw Cen MT"/>
                <w:sz w:val="20"/>
                <w:szCs w:val="20"/>
              </w:rPr>
              <w:t>(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8"/>
            <w:r w:rsidR="00A36DD7" w:rsidRPr="00F171FC">
              <w:rPr>
                <w:rFonts w:ascii="Tw Cen MT" w:hAnsi="Tw Cen MT"/>
                <w:sz w:val="20"/>
                <w:szCs w:val="20"/>
              </w:rPr>
              <w:t>)</w:t>
            </w:r>
          </w:p>
        </w:tc>
        <w:tc>
          <w:tcPr>
            <w:tcW w:w="3156" w:type="dxa"/>
            <w:shd w:val="clear" w:color="auto" w:fill="auto"/>
          </w:tcPr>
          <w:p w14:paraId="37278952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708" w:type="dxa"/>
            <w:shd w:val="clear" w:color="auto" w:fill="auto"/>
          </w:tcPr>
          <w:p w14:paraId="02CBD5C0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078BF7D4" w14:textId="77777777" w:rsidR="007521A1" w:rsidRDefault="007521A1" w:rsidP="005068DE">
      <w:pPr>
        <w:rPr>
          <w:rFonts w:ascii="Tw Cen MT" w:hAnsi="Tw Cen MT"/>
          <w:b/>
          <w:sz w:val="22"/>
          <w:szCs w:val="22"/>
        </w:rPr>
      </w:pPr>
    </w:p>
    <w:p w14:paraId="3B7AB2A7" w14:textId="2DAE01E8" w:rsidR="005068DE" w:rsidRDefault="005068DE" w:rsidP="005068DE">
      <w:pPr>
        <w:rPr>
          <w:rFonts w:ascii="Tw Cen MT" w:hAnsi="Tw Cen MT"/>
          <w:b/>
          <w:sz w:val="22"/>
          <w:szCs w:val="22"/>
        </w:rPr>
      </w:pPr>
      <w:r>
        <w:rPr>
          <w:rFonts w:ascii="Tw Cen MT" w:hAnsi="Tw Cen MT"/>
          <w:b/>
          <w:sz w:val="22"/>
          <w:szCs w:val="22"/>
        </w:rPr>
        <w:t>SPONSORSHIP FORMS MAY BE</w:t>
      </w:r>
    </w:p>
    <w:p w14:paraId="5390C5D4" w14:textId="55463E4B" w:rsidR="00C54CB6" w:rsidRPr="001D48FB" w:rsidRDefault="00C54CB6" w:rsidP="00C54CB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r w:rsidR="001D48FB">
        <w:rPr>
          <w:rFonts w:ascii="Tw Cen MT" w:hAnsi="Tw Cen MT"/>
          <w:sz w:val="22"/>
          <w:szCs w:val="22"/>
        </w:rPr>
        <w:t xml:space="preserve">Mauricio Cuellar </w:t>
      </w:r>
      <w:r w:rsidR="001D48FB" w:rsidRPr="001D48FB">
        <w:rPr>
          <w:rFonts w:ascii="Tw Cen MT" w:hAnsi="Tw Cen MT"/>
          <w:sz w:val="22"/>
          <w:szCs w:val="22"/>
        </w:rPr>
        <w:t xml:space="preserve">at </w:t>
      </w:r>
      <w:hyperlink r:id="rId9" w:history="1">
        <w:r w:rsidR="001D48FB" w:rsidRPr="001D48FB">
          <w:rPr>
            <w:rStyle w:val="Hyperlink"/>
            <w:rFonts w:ascii="Tw Cen MT" w:hAnsi="Tw Cen MT"/>
          </w:rPr>
          <w:t>mauricio.cuellar@lnfdist.com</w:t>
        </w:r>
      </w:hyperlink>
    </w:p>
    <w:p w14:paraId="2B2DAE11" w14:textId="7F9B5E5B" w:rsidR="005068DE" w:rsidRDefault="00C54CB6" w:rsidP="00C54CB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lastRenderedPageBreak/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r w:rsidR="001D48FB">
        <w:rPr>
          <w:rFonts w:ascii="Tw Cen MT" w:hAnsi="Tw Cen MT"/>
          <w:sz w:val="22"/>
          <w:szCs w:val="22"/>
        </w:rPr>
        <w:t xml:space="preserve">Laura Escamilla at </w:t>
      </w:r>
      <w:hyperlink r:id="rId10" w:history="1">
        <w:r w:rsidR="001D48FB" w:rsidRPr="00322A8E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sectPr w:rsidR="005068DE" w:rsidSect="007521A1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D5480" w14:textId="77777777" w:rsidR="001F3B52" w:rsidRDefault="001F3B52">
      <w:r>
        <w:separator/>
      </w:r>
    </w:p>
  </w:endnote>
  <w:endnote w:type="continuationSeparator" w:id="0">
    <w:p w14:paraId="050C5D3B" w14:textId="77777777" w:rsidR="001F3B52" w:rsidRDefault="001F3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AFB1B" w14:textId="77777777" w:rsidR="001F3B52" w:rsidRDefault="001F3B52">
      <w:r>
        <w:separator/>
      </w:r>
    </w:p>
  </w:footnote>
  <w:footnote w:type="continuationSeparator" w:id="0">
    <w:p w14:paraId="46522082" w14:textId="77777777" w:rsidR="001F3B52" w:rsidRDefault="001F3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124812048">
    <w:abstractNumId w:val="1"/>
  </w:num>
  <w:num w:numId="2" w16cid:durableId="1845704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t7AwNDUyNzAzNDNX0lEKTi0uzszPAykwqgUA7ijNiS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6A4C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01E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8FB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3B52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0959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857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4DF3"/>
    <w:rsid w:val="00355C23"/>
    <w:rsid w:val="00355ED1"/>
    <w:rsid w:val="00356F6A"/>
    <w:rsid w:val="0035719D"/>
    <w:rsid w:val="00362DDB"/>
    <w:rsid w:val="003646B1"/>
    <w:rsid w:val="0036561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23D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01D9"/>
    <w:rsid w:val="0050332B"/>
    <w:rsid w:val="005050B5"/>
    <w:rsid w:val="00505FB7"/>
    <w:rsid w:val="005068DE"/>
    <w:rsid w:val="00510507"/>
    <w:rsid w:val="0051550C"/>
    <w:rsid w:val="00517480"/>
    <w:rsid w:val="00517C07"/>
    <w:rsid w:val="00517EAC"/>
    <w:rsid w:val="00520308"/>
    <w:rsid w:val="005212F6"/>
    <w:rsid w:val="0052385F"/>
    <w:rsid w:val="00524284"/>
    <w:rsid w:val="00525765"/>
    <w:rsid w:val="00526F7F"/>
    <w:rsid w:val="00531513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26E2"/>
    <w:rsid w:val="00594A8C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1BFA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21A1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6125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B6E5E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918"/>
    <w:rsid w:val="00985313"/>
    <w:rsid w:val="00986842"/>
    <w:rsid w:val="0099724A"/>
    <w:rsid w:val="009976A8"/>
    <w:rsid w:val="009A1D5E"/>
    <w:rsid w:val="009A2DBF"/>
    <w:rsid w:val="009A7DCD"/>
    <w:rsid w:val="009B3002"/>
    <w:rsid w:val="009B324B"/>
    <w:rsid w:val="009B3E27"/>
    <w:rsid w:val="009B461E"/>
    <w:rsid w:val="009B4A43"/>
    <w:rsid w:val="009B5F3B"/>
    <w:rsid w:val="009B7128"/>
    <w:rsid w:val="009C0367"/>
    <w:rsid w:val="009C03C4"/>
    <w:rsid w:val="009C08EA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0A24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6DD7"/>
    <w:rsid w:val="00A37833"/>
    <w:rsid w:val="00A37DD2"/>
    <w:rsid w:val="00A40D45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67C64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4E7"/>
    <w:rsid w:val="00C54BF1"/>
    <w:rsid w:val="00C54CB6"/>
    <w:rsid w:val="00C54FFC"/>
    <w:rsid w:val="00C55BF4"/>
    <w:rsid w:val="00C56284"/>
    <w:rsid w:val="00C569E3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19D1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6E2"/>
    <w:rsid w:val="00DE1D38"/>
    <w:rsid w:val="00DE2D6F"/>
    <w:rsid w:val="00DE2F38"/>
    <w:rsid w:val="00DE3085"/>
    <w:rsid w:val="00DE30FE"/>
    <w:rsid w:val="00DE61A9"/>
    <w:rsid w:val="00DE61BF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1EA9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3E4D"/>
    <w:rsid w:val="00F16439"/>
    <w:rsid w:val="00F16D42"/>
    <w:rsid w:val="00F171FC"/>
    <w:rsid w:val="00F214DC"/>
    <w:rsid w:val="00F26044"/>
    <w:rsid w:val="00F26EB1"/>
    <w:rsid w:val="00F27AD4"/>
    <w:rsid w:val="00F362A7"/>
    <w:rsid w:val="00F36440"/>
    <w:rsid w:val="00F36B64"/>
    <w:rsid w:val="00F40A4C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77E41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405B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846804"/>
  <w15:docId w15:val="{8BD2894D-CFAF-4692-B055-F95621342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D0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095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54C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uricio.cuellar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2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667</CharactersWithSpaces>
  <SharedDoc>false</SharedDoc>
  <HLinks>
    <vt:vector size="6" baseType="variant">
      <vt:variant>
        <vt:i4>2818058</vt:i4>
      </vt:variant>
      <vt:variant>
        <vt:i4>22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5</cp:revision>
  <cp:lastPrinted>2012-07-17T14:33:00Z</cp:lastPrinted>
  <dcterms:created xsi:type="dcterms:W3CDTF">2023-02-14T20:07:00Z</dcterms:created>
  <dcterms:modified xsi:type="dcterms:W3CDTF">2023-02-15T15:33:00Z</dcterms:modified>
</cp:coreProperties>
</file>